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A40063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A40063">
        <w:rPr>
          <w:rFonts w:asciiTheme="majorBidi" w:hAnsiTheme="majorBidi" w:cstheme="majorBidi"/>
        </w:rPr>
        <w:br w:type="page"/>
      </w:r>
    </w:p>
    <w:p w14:paraId="374D11E5" w14:textId="1BAA40F2" w:rsidR="003A2F12" w:rsidRPr="00A40063" w:rsidRDefault="000F1A32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0CE6B555" w14:textId="7C816E13" w:rsidR="00A40063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A40063">
            <w:rPr>
              <w:rFonts w:asciiTheme="majorBidi" w:hAnsiTheme="majorBidi" w:cstheme="majorBidi"/>
            </w:rPr>
            <w:fldChar w:fldCharType="begin"/>
          </w:r>
          <w:r w:rsidRPr="00A40063">
            <w:rPr>
              <w:rFonts w:asciiTheme="majorBidi" w:hAnsiTheme="majorBidi" w:cstheme="majorBidi"/>
            </w:rPr>
            <w:instrText xml:space="preserve"> TOC \h \u \z </w:instrText>
          </w:r>
          <w:r w:rsidRPr="00A40063">
            <w:rPr>
              <w:rFonts w:asciiTheme="majorBidi" w:hAnsiTheme="majorBidi" w:cstheme="majorBidi"/>
            </w:rPr>
            <w:fldChar w:fldCharType="separate"/>
          </w:r>
          <w:hyperlink w:anchor="_Toc99158540" w:history="1">
            <w:r w:rsidR="00A40063" w:rsidRPr="00F872B4">
              <w:rPr>
                <w:rStyle w:val="Hyperlink"/>
                <w:b/>
                <w:noProof/>
              </w:rPr>
              <w:t>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9C7388D" w14:textId="60CACB93" w:rsidR="00A40063" w:rsidRDefault="00467E0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1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AD13551" w14:textId="7135AB1A" w:rsidR="00A40063" w:rsidRDefault="00467E00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2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1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Sequence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2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6F731D5" w14:textId="5A79F24E" w:rsidR="00A40063" w:rsidRDefault="00467E00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3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2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UML Class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3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4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543F5DD8" w14:textId="54AEC50C" w:rsidR="00A40063" w:rsidRDefault="00467E0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4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4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DFFFA6B" w14:textId="599FFD02" w:rsidR="00A40063" w:rsidRDefault="00467E0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5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5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0369146" w14:textId="5677783C" w:rsidR="00A40063" w:rsidRDefault="00467E00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6" w:history="1">
            <w:r w:rsidR="00A40063" w:rsidRPr="00F872B4">
              <w:rPr>
                <w:rStyle w:val="Hyperlink"/>
                <w:b/>
                <w:noProof/>
              </w:rPr>
              <w:t>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laying the tablat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6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486FD8F6" w14:textId="66746500" w:rsidR="00A40063" w:rsidRDefault="00467E0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7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7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5E3277E" w14:textId="03527F38" w:rsidR="00A40063" w:rsidRDefault="00467E0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8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8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766ED1A1" w14:textId="6184F3F5" w:rsidR="00A40063" w:rsidRDefault="00467E0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9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9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46D0AEC" w14:textId="28FF7318" w:rsidR="00A40063" w:rsidRDefault="00467E00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0" w:history="1">
            <w:r w:rsidR="00A40063" w:rsidRPr="00F872B4">
              <w:rPr>
                <w:rStyle w:val="Hyperlink"/>
                <w:b/>
                <w:noProof/>
              </w:rPr>
              <w:t>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648B5E9" w14:textId="2A87A096" w:rsidR="00A40063" w:rsidRDefault="00467E00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1" w:history="1">
            <w:r w:rsidR="00A40063" w:rsidRPr="00F872B4">
              <w:rPr>
                <w:rStyle w:val="Hyperlink"/>
                <w:b/>
                <w:noProof/>
              </w:rPr>
              <w:t>4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6D5396DA" w14:textId="1E776BA3" w:rsidR="003A2F12" w:rsidRPr="00A40063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A40063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F88A07" w14:textId="77777777" w:rsidR="00A74083" w:rsidRPr="00A40063" w:rsidRDefault="00A7408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br w:type="page"/>
      </w:r>
    </w:p>
    <w:p w14:paraId="5A456F55" w14:textId="434E96B6" w:rsidR="003A2F12" w:rsidRPr="00A40063" w:rsidRDefault="009562F7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A40063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158540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 xml:space="preserve">Visualization of </w:t>
      </w:r>
      <w:proofErr w:type="spellStart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>MusicXML</w:t>
      </w:r>
      <w:bookmarkEnd w:id="0"/>
      <w:proofErr w:type="spellEnd"/>
    </w:p>
    <w:p w14:paraId="45325EC7" w14:textId="386ACED6" w:rsidR="00210763" w:rsidRPr="00A40063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A40063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A40063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0713773A" w14:textId="1BF70D9E" w:rsidR="00210763" w:rsidRPr="00A40063" w:rsidRDefault="00210763" w:rsidP="0021076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A40063">
        <w:rPr>
          <w:rFonts w:asciiTheme="majorBidi" w:hAnsiTheme="majorBidi" w:cstheme="majorBidi"/>
        </w:rPr>
        <w:t xml:space="preserve">three different objects are created: guitar, drum, and Bass. In the following section we look at different diagrams related to creation and relationships of these classes. </w:t>
      </w:r>
    </w:p>
    <w:p w14:paraId="40E7E98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7C63405B" w14:textId="6BC70611" w:rsidR="00210763" w:rsidRPr="00A40063" w:rsidRDefault="00210763" w:rsidP="00210763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1" w:name="_Toc99158541"/>
      <w:r w:rsidRPr="00A40063">
        <w:rPr>
          <w:rFonts w:asciiTheme="majorBidi" w:hAnsiTheme="majorBidi" w:cstheme="majorBidi"/>
          <w:color w:val="auto"/>
        </w:rPr>
        <w:t>Instrument: Guitar</w:t>
      </w:r>
      <w:bookmarkEnd w:id="1"/>
    </w:p>
    <w:p w14:paraId="4D40BCA0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37BE4085" w14:textId="4791291B" w:rsidR="003A2F12" w:rsidRPr="00A40063" w:rsidRDefault="0021076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t>If the instrument of the tablature is a guitar, then a guitar class is instantiated</w:t>
      </w:r>
      <w:r w:rsidR="00A74083" w:rsidRPr="00A40063">
        <w:rPr>
          <w:rFonts w:asciiTheme="majorBidi" w:eastAsia="Times New Roman" w:hAnsiTheme="majorBidi" w:cstheme="majorBidi"/>
        </w:rPr>
        <w:t xml:space="preserve">. </w:t>
      </w:r>
    </w:p>
    <w:p w14:paraId="26E2C8A0" w14:textId="77777777" w:rsidR="00A13984" w:rsidRPr="00A40063" w:rsidRDefault="00A13984">
      <w:pPr>
        <w:rPr>
          <w:rFonts w:asciiTheme="majorBidi" w:eastAsia="Times New Roman" w:hAnsiTheme="majorBidi" w:cstheme="majorBidi"/>
        </w:rPr>
      </w:pPr>
    </w:p>
    <w:p w14:paraId="6C28DCAE" w14:textId="61028D20" w:rsidR="00A13984" w:rsidRPr="00A40063" w:rsidRDefault="00A13984" w:rsidP="00A13984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2" w:name="_Toc99158542"/>
      <w:r w:rsidRPr="00A40063">
        <w:rPr>
          <w:rFonts w:asciiTheme="majorBidi" w:hAnsiTheme="majorBidi" w:cstheme="majorBidi"/>
          <w:color w:val="auto"/>
        </w:rPr>
        <w:t>Sequence diagram</w:t>
      </w:r>
      <w:bookmarkEnd w:id="2"/>
    </w:p>
    <w:p w14:paraId="39ECDC4B" w14:textId="4ECBF0A7" w:rsidR="00A13984" w:rsidRPr="00A40063" w:rsidRDefault="00A13984" w:rsidP="00A13984">
      <w:pPr>
        <w:rPr>
          <w:rFonts w:asciiTheme="majorBidi" w:hAnsiTheme="majorBidi" w:cstheme="majorBidi"/>
        </w:rPr>
      </w:pPr>
    </w:p>
    <w:p w14:paraId="00DC147B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23633F7B" w14:textId="136ECE3E" w:rsidR="00A13984" w:rsidRPr="00A40063" w:rsidRDefault="00A13984" w:rsidP="00A13984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7C062788" wp14:editId="3395C212">
            <wp:extent cx="5733415" cy="2644775"/>
            <wp:effectExtent l="0" t="0" r="635" b="3175"/>
            <wp:docPr id="19" name="Picture 1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F6927" w14:textId="77777777" w:rsidR="00A139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1CEAD128" w14:textId="698C8CEC" w:rsidR="00F600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>Figure1. Sequence diagram of displaying guitar tablature.</w:t>
      </w:r>
    </w:p>
    <w:p w14:paraId="44B4DCEF" w14:textId="3B869491" w:rsidR="00A13984" w:rsidRPr="00A40063" w:rsidRDefault="00F60084" w:rsidP="00F60084">
      <w:pPr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br w:type="page"/>
      </w:r>
    </w:p>
    <w:p w14:paraId="379E1227" w14:textId="0A34CC98" w:rsidR="00A74083" w:rsidRPr="00A40063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3" w:name="_Toc99158543"/>
      <w:r w:rsidRPr="00A40063">
        <w:rPr>
          <w:rFonts w:asciiTheme="majorBidi" w:hAnsiTheme="majorBidi" w:cstheme="majorBidi"/>
          <w:color w:val="auto"/>
        </w:rPr>
        <w:lastRenderedPageBreak/>
        <w:t>UML Class diagram</w:t>
      </w:r>
      <w:bookmarkEnd w:id="3"/>
    </w:p>
    <w:p w14:paraId="2699AC93" w14:textId="77777777" w:rsidR="00F60084" w:rsidRPr="00A40063" w:rsidRDefault="00F60084" w:rsidP="00F60084">
      <w:pPr>
        <w:rPr>
          <w:rFonts w:asciiTheme="majorBidi" w:hAnsiTheme="majorBidi" w:cstheme="majorBidi"/>
        </w:rPr>
      </w:pPr>
    </w:p>
    <w:p w14:paraId="6C2778D7" w14:textId="039784F9" w:rsidR="00A74083" w:rsidRPr="00A40063" w:rsidRDefault="00A74083" w:rsidP="00A7408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353DBC43" wp14:editId="140E2A42">
            <wp:extent cx="5777228" cy="7948247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073" cy="796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66D4F6A8" w14:textId="57CAB0D4" w:rsidR="00742E49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 xml:space="preserve">Figure 2. Class diagram of the Guitar class and </w:t>
      </w:r>
      <w:proofErr w:type="gramStart"/>
      <w:r w:rsidRPr="00A40063">
        <w:rPr>
          <w:rFonts w:asciiTheme="majorBidi" w:hAnsiTheme="majorBidi" w:cstheme="majorBidi"/>
          <w:sz w:val="20"/>
          <w:szCs w:val="20"/>
        </w:rPr>
        <w:t>it</w:t>
      </w:r>
      <w:proofErr w:type="gramEnd"/>
      <w:r w:rsidRPr="00A40063">
        <w:rPr>
          <w:rFonts w:asciiTheme="majorBidi" w:hAnsiTheme="majorBidi" w:cstheme="majorBidi"/>
          <w:sz w:val="20"/>
          <w:szCs w:val="20"/>
        </w:rPr>
        <w:t xml:space="preserve"> interactions.</w:t>
      </w:r>
    </w:p>
    <w:p w14:paraId="0460AF99" w14:textId="0CC95630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4" w:name="_Toc99158544"/>
      <w:r w:rsidRPr="00A40063">
        <w:rPr>
          <w:rFonts w:asciiTheme="majorBidi" w:hAnsiTheme="majorBidi" w:cstheme="majorBidi"/>
          <w:color w:val="auto"/>
        </w:rPr>
        <w:lastRenderedPageBreak/>
        <w:t>Instrument: Drum</w:t>
      </w:r>
      <w:bookmarkEnd w:id="4"/>
    </w:p>
    <w:p w14:paraId="3EE27086" w14:textId="76058D14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5" w:name="_Toc99158545"/>
      <w:r w:rsidRPr="00A40063">
        <w:rPr>
          <w:rFonts w:asciiTheme="majorBidi" w:hAnsiTheme="majorBidi" w:cstheme="majorBidi"/>
          <w:color w:val="auto"/>
        </w:rPr>
        <w:t>Instrument: Bass</w:t>
      </w:r>
      <w:bookmarkEnd w:id="5"/>
    </w:p>
    <w:p w14:paraId="22FC29F5" w14:textId="77777777" w:rsidR="00742E49" w:rsidRPr="00A40063" w:rsidRDefault="00742E49" w:rsidP="00742E49">
      <w:pPr>
        <w:rPr>
          <w:rFonts w:asciiTheme="majorBidi" w:hAnsiTheme="majorBidi" w:cstheme="majorBidi"/>
        </w:rPr>
      </w:pPr>
    </w:p>
    <w:p w14:paraId="65E469EB" w14:textId="0C87A758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6" w:name="_Toc99158546"/>
      <w:r w:rsidRPr="00A40063">
        <w:rPr>
          <w:rFonts w:asciiTheme="majorBidi" w:eastAsia="Times New Roman" w:hAnsiTheme="majorBidi" w:cstheme="majorBidi"/>
          <w:b/>
        </w:rPr>
        <w:t>Playing the tablature</w:t>
      </w:r>
      <w:bookmarkEnd w:id="6"/>
    </w:p>
    <w:p w14:paraId="61E1D320" w14:textId="08D27FC7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7" w:name="_Toc99158547"/>
      <w:r w:rsidRPr="00A40063">
        <w:rPr>
          <w:rFonts w:asciiTheme="majorBidi" w:hAnsiTheme="majorBidi" w:cstheme="majorBidi"/>
          <w:color w:val="auto"/>
        </w:rPr>
        <w:t>Instrument: Guitar</w:t>
      </w:r>
      <w:bookmarkEnd w:id="7"/>
    </w:p>
    <w:p w14:paraId="0E7C9C42" w14:textId="125A6CD0" w:rsidR="009B0A3D" w:rsidRPr="009B0A3D" w:rsidRDefault="009B0A3D" w:rsidP="009B0A3D">
      <w:r>
        <w:rPr>
          <w:noProof/>
        </w:rPr>
        <w:drawing>
          <wp:inline distT="0" distB="0" distL="0" distR="0" wp14:anchorId="320D1D96" wp14:editId="1622DE03">
            <wp:extent cx="5826692" cy="4391378"/>
            <wp:effectExtent l="0" t="0" r="3175" b="3175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4153" cy="4404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BE692" w14:textId="55570AAA" w:rsidR="00F81C9B" w:rsidRPr="00A40063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8" w:name="_Toc99158548"/>
      <w:r w:rsidRPr="00A40063">
        <w:rPr>
          <w:rFonts w:asciiTheme="majorBidi" w:hAnsiTheme="majorBidi" w:cstheme="majorBidi"/>
          <w:color w:val="auto"/>
        </w:rPr>
        <w:t>Instrument: Drum</w:t>
      </w:r>
      <w:bookmarkEnd w:id="8"/>
    </w:p>
    <w:p w14:paraId="0741100D" w14:textId="1E9124D3" w:rsidR="00F81C9B" w:rsidRPr="00A40063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9" w:name="_Toc99158549"/>
      <w:r w:rsidRPr="00A40063">
        <w:rPr>
          <w:rFonts w:asciiTheme="majorBidi" w:hAnsiTheme="majorBidi" w:cstheme="majorBidi"/>
          <w:color w:val="auto"/>
        </w:rPr>
        <w:t>Instrument: Bass</w:t>
      </w:r>
      <w:bookmarkEnd w:id="9"/>
    </w:p>
    <w:p w14:paraId="7E1AC6DC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6FFBDA5A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1C17BD3F" w14:textId="77777777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0" w:name="_Toc99158550"/>
      <w:r w:rsidRPr="00A40063">
        <w:rPr>
          <w:rFonts w:asciiTheme="majorBidi" w:eastAsia="Times New Roman" w:hAnsiTheme="majorBidi" w:cstheme="majorBidi"/>
          <w:b/>
        </w:rPr>
        <w:lastRenderedPageBreak/>
        <w:t>Printing the Music sheet</w:t>
      </w:r>
      <w:bookmarkEnd w:id="10"/>
    </w:p>
    <w:p w14:paraId="44AE2A14" w14:textId="3C06467B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1" w:name="_Toc99158551"/>
      <w:r w:rsidRPr="00A40063">
        <w:rPr>
          <w:rFonts w:asciiTheme="majorBidi" w:eastAsia="Times New Roman" w:hAnsiTheme="majorBidi" w:cstheme="majorBidi"/>
          <w:b/>
        </w:rPr>
        <w:t>Go to measure</w:t>
      </w:r>
      <w:bookmarkEnd w:id="11"/>
      <w:r w:rsidRPr="00A40063">
        <w:rPr>
          <w:rFonts w:asciiTheme="majorBidi" w:hAnsiTheme="majorBidi" w:cstheme="majorBidi"/>
        </w:rPr>
        <w:t xml:space="preserve"> </w:t>
      </w:r>
    </w:p>
    <w:p w14:paraId="790B240B" w14:textId="3CB4A3CA" w:rsidR="00F60084" w:rsidRPr="00A40063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CECDC78" w14:textId="466B1E62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679807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A40063" w:rsidRDefault="003A2F12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04D6797F" w14:textId="1DED3DFA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A40063" w:rsidRDefault="00E038B6" w:rsidP="00796771">
      <w:pPr>
        <w:jc w:val="center"/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0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A40063">
      <w:headerReference w:type="default" r:id="rId13"/>
      <w:footerReference w:type="default" r:id="rId14"/>
      <w:footerReference w:type="first" r:id="rId15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B68D5" w14:textId="77777777" w:rsidR="00467E00" w:rsidRDefault="00467E00">
      <w:pPr>
        <w:spacing w:line="240" w:lineRule="auto"/>
      </w:pPr>
      <w:r>
        <w:separator/>
      </w:r>
    </w:p>
  </w:endnote>
  <w:endnote w:type="continuationSeparator" w:id="0">
    <w:p w14:paraId="37BDD4A2" w14:textId="77777777" w:rsidR="00467E00" w:rsidRDefault="00467E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BC7B2" w14:textId="77777777" w:rsidR="00467E00" w:rsidRDefault="00467E00">
      <w:pPr>
        <w:spacing w:line="240" w:lineRule="auto"/>
      </w:pPr>
      <w:r>
        <w:separator/>
      </w:r>
    </w:p>
  </w:footnote>
  <w:footnote w:type="continuationSeparator" w:id="0">
    <w:p w14:paraId="6351339B" w14:textId="77777777" w:rsidR="00467E00" w:rsidRDefault="00467E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D8E0A53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F1A32"/>
    <w:rsid w:val="001A2CEA"/>
    <w:rsid w:val="00210763"/>
    <w:rsid w:val="00312ED3"/>
    <w:rsid w:val="003A2F12"/>
    <w:rsid w:val="003E3E5A"/>
    <w:rsid w:val="00467E00"/>
    <w:rsid w:val="00742E49"/>
    <w:rsid w:val="00765A01"/>
    <w:rsid w:val="00796771"/>
    <w:rsid w:val="008433BF"/>
    <w:rsid w:val="00893239"/>
    <w:rsid w:val="009562F7"/>
    <w:rsid w:val="009B0A3D"/>
    <w:rsid w:val="00A13984"/>
    <w:rsid w:val="00A40063"/>
    <w:rsid w:val="00A74083"/>
    <w:rsid w:val="00B936A5"/>
    <w:rsid w:val="00D15B13"/>
    <w:rsid w:val="00E038B6"/>
    <w:rsid w:val="00E5277D"/>
    <w:rsid w:val="00F60084"/>
    <w:rsid w:val="00F81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6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14</cp:revision>
  <cp:lastPrinted>2022-03-04T22:56:00Z</cp:lastPrinted>
  <dcterms:created xsi:type="dcterms:W3CDTF">2022-03-04T22:21:00Z</dcterms:created>
  <dcterms:modified xsi:type="dcterms:W3CDTF">2022-03-27T00:57:00Z</dcterms:modified>
</cp:coreProperties>
</file>